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D11C9" w14:textId="415ADB6C" w:rsidR="00690F2D" w:rsidRPr="00690F2D" w:rsidRDefault="00690F2D"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rPr>
      </w:pPr>
      <w:r w:rsidRPr="00690F2D">
        <w:rPr>
          <w:b/>
          <w:bCs/>
        </w:rPr>
        <w:t xml:space="preserve">NOTICE OF </w:t>
      </w:r>
      <w:r w:rsidR="00BB6F7F">
        <w:rPr>
          <w:b/>
          <w:bCs/>
        </w:rPr>
        <w:t xml:space="preserve">LWCF </w:t>
      </w:r>
      <w:r w:rsidR="00DD7FAD" w:rsidRPr="00690F2D">
        <w:rPr>
          <w:b/>
          <w:bCs/>
        </w:rPr>
        <w:t xml:space="preserve">GRANT </w:t>
      </w:r>
      <w:r w:rsidRPr="00690F2D">
        <w:rPr>
          <w:b/>
          <w:bCs/>
        </w:rPr>
        <w:t>AGREEMENT</w:t>
      </w:r>
    </w:p>
    <w:p w14:paraId="61502A81" w14:textId="77777777" w:rsidR="00690F2D" w:rsidRPr="00E24BAE"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0B6A0D6C" w14:textId="381DDDF3" w:rsidR="00690F2D" w:rsidRDefault="002334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noProof/>
          <w:sz w:val="22"/>
          <w:szCs w:val="22"/>
        </w:rPr>
      </w:pPr>
      <w:r>
        <w:rPr>
          <w:noProof/>
          <w:sz w:val="22"/>
          <w:szCs w:val="22"/>
        </w:rPr>
        <w:t>Name of Project/Site</w:t>
      </w:r>
    </w:p>
    <w:p w14:paraId="5B7B7293" w14:textId="0BE4EA9F" w:rsidR="00690F2D" w:rsidRPr="001841D1" w:rsidRDefault="002334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r>
        <w:rPr>
          <w:noProof/>
          <w:sz w:val="22"/>
          <w:szCs w:val="22"/>
        </w:rPr>
        <w:t>Location /street address/municipality</w:t>
      </w:r>
    </w:p>
    <w:p w14:paraId="29E757D5" w14:textId="66C7E6C2"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r w:rsidRPr="001841D1">
        <w:rPr>
          <w:noProof/>
          <w:sz w:val="22"/>
          <w:szCs w:val="22"/>
        </w:rPr>
        <w:t xml:space="preserve">Map </w:t>
      </w:r>
      <w:r w:rsidR="00233448">
        <w:rPr>
          <w:noProof/>
          <w:sz w:val="22"/>
          <w:szCs w:val="22"/>
        </w:rPr>
        <w:t>__</w:t>
      </w:r>
      <w:r w:rsidRPr="001841D1">
        <w:rPr>
          <w:noProof/>
          <w:sz w:val="22"/>
          <w:szCs w:val="22"/>
        </w:rPr>
        <w:t xml:space="preserve">/Lot </w:t>
      </w:r>
      <w:r w:rsidR="00233448">
        <w:rPr>
          <w:noProof/>
          <w:sz w:val="22"/>
          <w:szCs w:val="22"/>
        </w:rPr>
        <w:t>___</w:t>
      </w:r>
    </w:p>
    <w:p w14:paraId="2B214578" w14:textId="0C6BA99C"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r w:rsidRPr="001841D1">
        <w:rPr>
          <w:sz w:val="22"/>
          <w:szCs w:val="22"/>
        </w:rPr>
        <w:t>(</w:t>
      </w:r>
      <w:r w:rsidR="00233448">
        <w:rPr>
          <w:noProof/>
          <w:sz w:val="22"/>
          <w:szCs w:val="22"/>
        </w:rPr>
        <w:t>LWCF File # 44</w:t>
      </w:r>
      <w:r w:rsidR="002B5B3F">
        <w:rPr>
          <w:noProof/>
          <w:sz w:val="22"/>
          <w:szCs w:val="22"/>
        </w:rPr>
        <w:t xml:space="preserve"> </w:t>
      </w:r>
      <w:r w:rsidR="00233448">
        <w:rPr>
          <w:noProof/>
          <w:sz w:val="22"/>
          <w:szCs w:val="22"/>
        </w:rPr>
        <w:t>-</w:t>
      </w:r>
      <w:r w:rsidR="002B5B3F">
        <w:rPr>
          <w:noProof/>
          <w:sz w:val="22"/>
          <w:szCs w:val="22"/>
        </w:rPr>
        <w:t xml:space="preserve"> </w:t>
      </w:r>
      <w:r w:rsidR="00233448">
        <w:rPr>
          <w:noProof/>
          <w:sz w:val="22"/>
          <w:szCs w:val="22"/>
        </w:rPr>
        <w:t>00____</w:t>
      </w:r>
      <w:r w:rsidRPr="001841D1">
        <w:rPr>
          <w:sz w:val="22"/>
          <w:szCs w:val="22"/>
        </w:rPr>
        <w:t>)</w:t>
      </w:r>
    </w:p>
    <w:p w14:paraId="3672E430"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p>
    <w:p w14:paraId="70A8C5E0"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15BC044F" w14:textId="02601F75"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 w:val="22"/>
          <w:szCs w:val="22"/>
        </w:rPr>
      </w:pPr>
      <w:r w:rsidRPr="001841D1">
        <w:rPr>
          <w:sz w:val="22"/>
          <w:szCs w:val="22"/>
        </w:rPr>
        <w:t xml:space="preserve">The </w:t>
      </w:r>
      <w:r w:rsidR="00233448">
        <w:rPr>
          <w:noProof/>
          <w:sz w:val="22"/>
          <w:szCs w:val="22"/>
        </w:rPr>
        <w:t xml:space="preserve">city/town of [insert name of municipality] </w:t>
      </w:r>
      <w:r w:rsidRPr="001841D1">
        <w:rPr>
          <w:sz w:val="22"/>
          <w:szCs w:val="22"/>
        </w:rPr>
        <w:t xml:space="preserve">and its successors and assigns (hereinafter </w:t>
      </w:r>
      <w:r w:rsidR="00233448">
        <w:rPr>
          <w:noProof/>
          <w:sz w:val="22"/>
          <w:szCs w:val="22"/>
        </w:rPr>
        <w:t>[insert name of municipality]</w:t>
      </w:r>
      <w:r w:rsidRPr="001841D1">
        <w:rPr>
          <w:sz w:val="22"/>
          <w:szCs w:val="22"/>
        </w:rPr>
        <w:t xml:space="preserve">) acknowledges property located </w:t>
      </w:r>
      <w:r w:rsidR="00233448">
        <w:rPr>
          <w:sz w:val="22"/>
          <w:szCs w:val="22"/>
        </w:rPr>
        <w:t>[insert address/location from above]</w:t>
      </w:r>
      <w:r w:rsidRPr="001841D1">
        <w:rPr>
          <w:sz w:val="22"/>
          <w:szCs w:val="22"/>
        </w:rPr>
        <w:t xml:space="preserve"> in the </w:t>
      </w:r>
      <w:r w:rsidR="00233448">
        <w:rPr>
          <w:noProof/>
          <w:sz w:val="22"/>
          <w:szCs w:val="22"/>
        </w:rPr>
        <w:t>city/town</w:t>
      </w:r>
      <w:r w:rsidRPr="001841D1">
        <w:rPr>
          <w:sz w:val="22"/>
          <w:szCs w:val="22"/>
        </w:rPr>
        <w:t xml:space="preserve"> of   </w:t>
      </w:r>
      <w:r w:rsidR="00233448">
        <w:rPr>
          <w:noProof/>
          <w:sz w:val="22"/>
          <w:szCs w:val="22"/>
        </w:rPr>
        <w:t>[insert name of municipality]</w:t>
      </w:r>
      <w:r w:rsidRPr="001841D1">
        <w:rPr>
          <w:sz w:val="22"/>
          <w:szCs w:val="22"/>
        </w:rPr>
        <w:t xml:space="preserve">,  County of  </w:t>
      </w:r>
      <w:r w:rsidR="00233448">
        <w:rPr>
          <w:noProof/>
          <w:sz w:val="22"/>
          <w:szCs w:val="22"/>
        </w:rPr>
        <w:t>[insert county]</w:t>
      </w:r>
      <w:r w:rsidRPr="001841D1">
        <w:rPr>
          <w:sz w:val="22"/>
          <w:szCs w:val="22"/>
        </w:rPr>
        <w:t xml:space="preserve">, State of Rhode Island, as more particularly delineated on </w:t>
      </w:r>
      <w:r>
        <w:rPr>
          <w:sz w:val="22"/>
          <w:szCs w:val="22"/>
        </w:rPr>
        <w:t>Attachment</w:t>
      </w:r>
      <w:r w:rsidRPr="001841D1">
        <w:rPr>
          <w:sz w:val="22"/>
          <w:szCs w:val="22"/>
        </w:rPr>
        <w:t xml:space="preserve"> "A" attached hereto and made a part hereof (hereinafter PREMISES) has been improved in part with funds received from the </w:t>
      </w:r>
      <w:r w:rsidR="00233448">
        <w:rPr>
          <w:sz w:val="22"/>
          <w:szCs w:val="22"/>
        </w:rPr>
        <w:t>Land and Water Conservation Fund</w:t>
      </w:r>
      <w:r w:rsidRPr="001841D1">
        <w:rPr>
          <w:sz w:val="22"/>
          <w:szCs w:val="22"/>
        </w:rPr>
        <w:t xml:space="preserve">, (hereinafter </w:t>
      </w:r>
      <w:r w:rsidR="00233448">
        <w:rPr>
          <w:sz w:val="22"/>
          <w:szCs w:val="22"/>
        </w:rPr>
        <w:t>LWCF</w:t>
      </w:r>
      <w:r w:rsidRPr="001841D1">
        <w:rPr>
          <w:sz w:val="22"/>
          <w:szCs w:val="22"/>
        </w:rPr>
        <w:t>)</w:t>
      </w:r>
      <w:r w:rsidR="00233448">
        <w:rPr>
          <w:sz w:val="22"/>
          <w:szCs w:val="22"/>
        </w:rPr>
        <w:t xml:space="preserve"> through provisions of 36 CFR 59.3</w:t>
      </w:r>
      <w:r w:rsidRPr="001841D1">
        <w:rPr>
          <w:sz w:val="22"/>
          <w:szCs w:val="22"/>
        </w:rPr>
        <w:t xml:space="preserve"> and that the Premises described is subject to all the terms and conditions of Grant </w:t>
      </w:r>
      <w:r w:rsidR="00233448">
        <w:rPr>
          <w:noProof/>
          <w:sz w:val="22"/>
          <w:szCs w:val="22"/>
        </w:rPr>
        <w:t>44</w:t>
      </w:r>
      <w:r w:rsidR="002B5B3F">
        <w:rPr>
          <w:noProof/>
          <w:sz w:val="22"/>
          <w:szCs w:val="22"/>
        </w:rPr>
        <w:t xml:space="preserve"> </w:t>
      </w:r>
      <w:r w:rsidR="00233448">
        <w:rPr>
          <w:noProof/>
          <w:sz w:val="22"/>
          <w:szCs w:val="22"/>
        </w:rPr>
        <w:t>-</w:t>
      </w:r>
      <w:r w:rsidR="002B5B3F">
        <w:rPr>
          <w:noProof/>
          <w:sz w:val="22"/>
          <w:szCs w:val="22"/>
        </w:rPr>
        <w:t xml:space="preserve"> </w:t>
      </w:r>
      <w:r w:rsidR="00233448">
        <w:rPr>
          <w:noProof/>
          <w:sz w:val="22"/>
          <w:szCs w:val="22"/>
        </w:rPr>
        <w:t>00_____</w:t>
      </w:r>
      <w:r w:rsidRPr="001841D1">
        <w:rPr>
          <w:sz w:val="22"/>
          <w:szCs w:val="22"/>
        </w:rPr>
        <w:t xml:space="preserve">.  A copy of the Grant is kept on file at the offices of the </w:t>
      </w:r>
      <w:r w:rsidR="00233448">
        <w:rPr>
          <w:noProof/>
          <w:sz w:val="22"/>
          <w:szCs w:val="22"/>
        </w:rPr>
        <w:t>city/town</w:t>
      </w:r>
      <w:r w:rsidR="00233448" w:rsidRPr="001841D1">
        <w:rPr>
          <w:sz w:val="22"/>
          <w:szCs w:val="22"/>
        </w:rPr>
        <w:t xml:space="preserve"> of </w:t>
      </w:r>
      <w:r w:rsidR="00233448">
        <w:rPr>
          <w:noProof/>
          <w:sz w:val="22"/>
          <w:szCs w:val="22"/>
        </w:rPr>
        <w:t>[insert name of municipality]</w:t>
      </w:r>
      <w:r w:rsidRPr="001841D1">
        <w:rPr>
          <w:sz w:val="22"/>
          <w:szCs w:val="22"/>
        </w:rPr>
        <w:t>, and of the DEM, 235 Promenade Street, Providence, Rhode Island 02908.</w:t>
      </w:r>
    </w:p>
    <w:p w14:paraId="68FE0DC2"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 w:val="22"/>
          <w:szCs w:val="22"/>
        </w:rPr>
      </w:pPr>
    </w:p>
    <w:p w14:paraId="7562BB1E" w14:textId="1E4892AD"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 w:val="22"/>
          <w:szCs w:val="22"/>
        </w:rPr>
      </w:pPr>
      <w:r w:rsidRPr="001841D1">
        <w:rPr>
          <w:sz w:val="22"/>
          <w:szCs w:val="22"/>
        </w:rPr>
        <w:t xml:space="preserve">The </w:t>
      </w:r>
      <w:r w:rsidR="00233448">
        <w:rPr>
          <w:noProof/>
          <w:sz w:val="22"/>
          <w:szCs w:val="22"/>
        </w:rPr>
        <w:t>city/town</w:t>
      </w:r>
      <w:r w:rsidR="00233448" w:rsidRPr="001841D1">
        <w:rPr>
          <w:sz w:val="22"/>
          <w:szCs w:val="22"/>
        </w:rPr>
        <w:t xml:space="preserve"> of </w:t>
      </w:r>
      <w:r w:rsidR="00233448">
        <w:rPr>
          <w:noProof/>
          <w:sz w:val="22"/>
          <w:szCs w:val="22"/>
        </w:rPr>
        <w:t>[insert name of municipality]</w:t>
      </w:r>
      <w:r w:rsidR="002B5B3F">
        <w:rPr>
          <w:noProof/>
          <w:sz w:val="22"/>
          <w:szCs w:val="22"/>
        </w:rPr>
        <w:t xml:space="preserve"> </w:t>
      </w:r>
      <w:r w:rsidRPr="001841D1">
        <w:rPr>
          <w:sz w:val="22"/>
          <w:szCs w:val="22"/>
        </w:rPr>
        <w:t xml:space="preserve">acknowledges that the Premises, which is the subject of this Grant, is improved for the approved purpose of permanent public outdoor recreation. The </w:t>
      </w:r>
      <w:r w:rsidR="00233448">
        <w:rPr>
          <w:noProof/>
          <w:sz w:val="22"/>
          <w:szCs w:val="22"/>
        </w:rPr>
        <w:t>city/town</w:t>
      </w:r>
      <w:r w:rsidR="00233448" w:rsidRPr="001841D1">
        <w:rPr>
          <w:sz w:val="22"/>
          <w:szCs w:val="22"/>
        </w:rPr>
        <w:t xml:space="preserve"> of </w:t>
      </w:r>
      <w:r w:rsidR="00233448">
        <w:rPr>
          <w:noProof/>
          <w:sz w:val="22"/>
          <w:szCs w:val="22"/>
        </w:rPr>
        <w:t>[insert name of municipality]</w:t>
      </w:r>
      <w:r w:rsidR="00DD7FAD">
        <w:rPr>
          <w:noProof/>
          <w:sz w:val="22"/>
          <w:szCs w:val="22"/>
        </w:rPr>
        <w:t xml:space="preserve"> </w:t>
      </w:r>
      <w:r w:rsidRPr="001841D1">
        <w:rPr>
          <w:sz w:val="22"/>
          <w:szCs w:val="22"/>
        </w:rPr>
        <w:t xml:space="preserve">further acknowledges that the Premises will be managed for long-term public use for recreation.  The </w:t>
      </w:r>
      <w:r w:rsidR="00233448">
        <w:rPr>
          <w:noProof/>
          <w:sz w:val="22"/>
          <w:szCs w:val="22"/>
        </w:rPr>
        <w:t>city/town</w:t>
      </w:r>
      <w:r w:rsidR="00233448" w:rsidRPr="001841D1">
        <w:rPr>
          <w:sz w:val="22"/>
          <w:szCs w:val="22"/>
        </w:rPr>
        <w:t xml:space="preserve"> of </w:t>
      </w:r>
      <w:r w:rsidR="00233448">
        <w:rPr>
          <w:noProof/>
          <w:sz w:val="22"/>
          <w:szCs w:val="22"/>
        </w:rPr>
        <w:t>[insert name of municipality]</w:t>
      </w:r>
      <w:r w:rsidRPr="001841D1">
        <w:rPr>
          <w:sz w:val="22"/>
          <w:szCs w:val="22"/>
        </w:rPr>
        <w:t xml:space="preserve">, as the </w:t>
      </w:r>
      <w:r w:rsidR="00233448">
        <w:rPr>
          <w:sz w:val="22"/>
          <w:szCs w:val="22"/>
        </w:rPr>
        <w:t>project sponsor</w:t>
      </w:r>
      <w:r w:rsidR="002B5B3F">
        <w:rPr>
          <w:sz w:val="22"/>
          <w:szCs w:val="22"/>
        </w:rPr>
        <w:t>,</w:t>
      </w:r>
      <w:r w:rsidRPr="001841D1">
        <w:rPr>
          <w:sz w:val="22"/>
          <w:szCs w:val="22"/>
        </w:rPr>
        <w:t xml:space="preserve"> hereby acknowledges that the Premises will be used and will continue to be used for the approved purposes for which it is improved and that the Premises may not be conveyed or encumbered, in whole or in part, to any other party or for any other use, whatsoever, without the written consent of </w:t>
      </w:r>
      <w:r w:rsidR="002B5B3F">
        <w:rPr>
          <w:sz w:val="22"/>
          <w:szCs w:val="22"/>
        </w:rPr>
        <w:t xml:space="preserve">Secretary of the </w:t>
      </w:r>
      <w:r w:rsidR="00233448">
        <w:rPr>
          <w:sz w:val="22"/>
          <w:szCs w:val="22"/>
        </w:rPr>
        <w:t>US Department of Interior in accordance with the provisions of 36 CFR 59.3</w:t>
      </w:r>
      <w:r w:rsidRPr="001841D1">
        <w:rPr>
          <w:sz w:val="22"/>
          <w:szCs w:val="22"/>
        </w:rPr>
        <w:t>.</w:t>
      </w:r>
    </w:p>
    <w:p w14:paraId="67B16076"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7162158" w14:textId="50BA36F4"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 w:val="22"/>
          <w:szCs w:val="22"/>
        </w:rPr>
      </w:pPr>
      <w:r w:rsidRPr="001841D1">
        <w:rPr>
          <w:sz w:val="22"/>
          <w:szCs w:val="22"/>
        </w:rPr>
        <w:t xml:space="preserve">The </w:t>
      </w:r>
      <w:r w:rsidR="00233448">
        <w:rPr>
          <w:noProof/>
          <w:sz w:val="22"/>
          <w:szCs w:val="22"/>
        </w:rPr>
        <w:t>city/town</w:t>
      </w:r>
      <w:r w:rsidR="00233448" w:rsidRPr="001841D1">
        <w:rPr>
          <w:sz w:val="22"/>
          <w:szCs w:val="22"/>
        </w:rPr>
        <w:t xml:space="preserve"> of </w:t>
      </w:r>
      <w:r w:rsidR="00233448">
        <w:rPr>
          <w:noProof/>
          <w:sz w:val="22"/>
          <w:szCs w:val="22"/>
        </w:rPr>
        <w:t>[insert name of municipality]</w:t>
      </w:r>
      <w:r w:rsidRPr="001841D1">
        <w:rPr>
          <w:sz w:val="22"/>
          <w:szCs w:val="22"/>
        </w:rPr>
        <w:t xml:space="preserve">, as </w:t>
      </w:r>
      <w:r w:rsidR="00233448">
        <w:rPr>
          <w:sz w:val="22"/>
          <w:szCs w:val="22"/>
        </w:rPr>
        <w:t>project sponsor</w:t>
      </w:r>
      <w:r w:rsidRPr="001841D1">
        <w:rPr>
          <w:sz w:val="22"/>
          <w:szCs w:val="22"/>
        </w:rPr>
        <w:t xml:space="preserve"> hereby confirms its obligations and responsibilities with regards to the Premises pursuant to terms and conditions associated with GRANT AGREEMENT  </w:t>
      </w:r>
      <w:r w:rsidR="00233448">
        <w:rPr>
          <w:noProof/>
          <w:sz w:val="22"/>
          <w:szCs w:val="22"/>
        </w:rPr>
        <w:t>44</w:t>
      </w:r>
      <w:r w:rsidR="002B5B3F">
        <w:rPr>
          <w:noProof/>
          <w:sz w:val="22"/>
          <w:szCs w:val="22"/>
        </w:rPr>
        <w:t xml:space="preserve"> </w:t>
      </w:r>
      <w:r w:rsidR="00233448">
        <w:rPr>
          <w:noProof/>
          <w:sz w:val="22"/>
          <w:szCs w:val="22"/>
        </w:rPr>
        <w:t>-</w:t>
      </w:r>
      <w:r w:rsidR="002B5B3F">
        <w:rPr>
          <w:noProof/>
          <w:sz w:val="22"/>
          <w:szCs w:val="22"/>
        </w:rPr>
        <w:t xml:space="preserve"> </w:t>
      </w:r>
      <w:r w:rsidR="00233448">
        <w:rPr>
          <w:noProof/>
          <w:sz w:val="22"/>
          <w:szCs w:val="22"/>
        </w:rPr>
        <w:t>00______</w:t>
      </w:r>
      <w:r w:rsidRPr="001841D1">
        <w:rPr>
          <w:sz w:val="22"/>
          <w:szCs w:val="22"/>
        </w:rPr>
        <w:t>.</w:t>
      </w:r>
    </w:p>
    <w:p w14:paraId="1709F979"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93A6E9D" w14:textId="77777777"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p>
    <w:p w14:paraId="74B45BE3" w14:textId="4E713CE8" w:rsidR="00690F2D" w:rsidRPr="001841D1" w:rsidRDefault="00690F2D" w:rsidP="00BB6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1841D1">
        <w:rPr>
          <w:b/>
          <w:bCs/>
          <w:sz w:val="22"/>
          <w:szCs w:val="22"/>
        </w:rPr>
        <w:t>IN WITNESS WHEREOF</w:t>
      </w:r>
      <w:r w:rsidRPr="001841D1">
        <w:rPr>
          <w:sz w:val="22"/>
          <w:szCs w:val="22"/>
        </w:rPr>
        <w:t>, the _________________________________________________, has set its hand and seal this_______ day of_____________________________________,2020.</w:t>
      </w:r>
    </w:p>
    <w:p w14:paraId="243E51A1" w14:textId="62B54476" w:rsidR="00690F2D" w:rsidRPr="001841D1" w:rsidRDefault="002B5B3F" w:rsidP="00BB6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0" w:firstLine="720"/>
        <w:rPr>
          <w:sz w:val="22"/>
          <w:szCs w:val="22"/>
        </w:rPr>
      </w:pPr>
      <w:r>
        <w:rPr>
          <w:sz w:val="22"/>
          <w:szCs w:val="22"/>
        </w:rPr>
        <w:br/>
        <w:t>BY:</w:t>
      </w:r>
      <w:r>
        <w:rPr>
          <w:sz w:val="22"/>
          <w:szCs w:val="22"/>
        </w:rPr>
        <w:br/>
      </w:r>
      <w:r w:rsidR="00690F2D" w:rsidRPr="001841D1">
        <w:rPr>
          <w:sz w:val="22"/>
          <w:szCs w:val="22"/>
        </w:rPr>
        <w:t>____________________________________________</w:t>
      </w:r>
    </w:p>
    <w:p w14:paraId="56299AF9" w14:textId="77777777"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DBF972B" w14:textId="29DB1E64"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1841D1">
        <w:rPr>
          <w:sz w:val="22"/>
          <w:szCs w:val="22"/>
        </w:rPr>
        <w:t>STATE OF RHODE ISLAND</w:t>
      </w:r>
      <w:r w:rsidRPr="001841D1">
        <w:rPr>
          <w:sz w:val="22"/>
          <w:szCs w:val="22"/>
        </w:rPr>
        <w:tab/>
      </w:r>
    </w:p>
    <w:p w14:paraId="3A173872" w14:textId="55A09CDE"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sz w:val="22"/>
          <w:szCs w:val="22"/>
        </w:rPr>
      </w:pPr>
      <w:r w:rsidRPr="001841D1">
        <w:rPr>
          <w:sz w:val="22"/>
          <w:szCs w:val="22"/>
        </w:rPr>
        <w:t xml:space="preserve">COUNTY OF </w:t>
      </w:r>
      <w:r w:rsidR="00DD7FAD">
        <w:rPr>
          <w:noProof/>
          <w:sz w:val="22"/>
          <w:szCs w:val="22"/>
        </w:rPr>
        <w:t>(insert County name)</w:t>
      </w:r>
      <w:r w:rsidRPr="001841D1">
        <w:rPr>
          <w:sz w:val="22"/>
          <w:szCs w:val="22"/>
        </w:rPr>
        <w:tab/>
        <w:t xml:space="preserve"> </w:t>
      </w:r>
    </w:p>
    <w:p w14:paraId="27DD2F94" w14:textId="77777777" w:rsidR="00690F2D" w:rsidRPr="001841D1" w:rsidRDefault="00690F2D" w:rsidP="00BB6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B770326" w14:textId="0DAEDA4D" w:rsidR="00690F2D" w:rsidRPr="001841D1" w:rsidRDefault="00690F2D" w:rsidP="00BB6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Pr>
          <w:sz w:val="22"/>
          <w:szCs w:val="22"/>
        </w:rPr>
        <w:tab/>
      </w:r>
      <w:r w:rsidRPr="001841D1">
        <w:rPr>
          <w:sz w:val="22"/>
          <w:szCs w:val="22"/>
        </w:rPr>
        <w:t>On this________  day of</w:t>
      </w:r>
      <w:r>
        <w:rPr>
          <w:sz w:val="22"/>
          <w:szCs w:val="22"/>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sidRPr="001841D1">
        <w:rPr>
          <w:sz w:val="22"/>
          <w:szCs w:val="22"/>
        </w:rPr>
        <w:t xml:space="preserve">, </w:t>
      </w:r>
      <w:r w:rsidR="00DD7FAD">
        <w:rPr>
          <w:sz w:val="22"/>
          <w:szCs w:val="22"/>
        </w:rPr>
        <w:t>2022</w:t>
      </w:r>
      <w:r w:rsidRPr="001841D1">
        <w:rPr>
          <w:sz w:val="22"/>
          <w:szCs w:val="22"/>
        </w:rPr>
        <w:t>, before me personally appeared</w:t>
      </w:r>
      <w:r>
        <w:rPr>
          <w:sz w:val="22"/>
          <w:szCs w:val="22"/>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sidRPr="001841D1">
        <w:rPr>
          <w:sz w:val="22"/>
          <w:szCs w:val="22"/>
        </w:rPr>
        <w:t>, to me personally known, who, being by me duly sworn, did say personally and under his/her authority as ________________________________ that this is his/her free act and deed and the free act and deed of the</w:t>
      </w:r>
      <w:r>
        <w:rPr>
          <w:sz w:val="22"/>
          <w:szCs w:val="22"/>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sidRPr="001841D1">
        <w:rPr>
          <w:sz w:val="22"/>
          <w:szCs w:val="22"/>
        </w:rPr>
        <w:t>.</w:t>
      </w:r>
    </w:p>
    <w:p w14:paraId="44A3A163" w14:textId="77777777" w:rsidR="002B5B3F" w:rsidRDefault="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4FC0C675" w14:textId="475FE366"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1841D1">
        <w:rPr>
          <w:sz w:val="22"/>
          <w:szCs w:val="22"/>
        </w:rPr>
        <w:t>_______________________________</w:t>
      </w:r>
    </w:p>
    <w:p w14:paraId="318A67DF"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1841D1">
        <w:rPr>
          <w:sz w:val="22"/>
          <w:szCs w:val="22"/>
        </w:rPr>
        <w:t>Notary Public</w:t>
      </w:r>
    </w:p>
    <w:p w14:paraId="25BFA909"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1841D1">
        <w:rPr>
          <w:sz w:val="22"/>
          <w:szCs w:val="22"/>
        </w:rPr>
        <w:t xml:space="preserve">My Commission Expires: ___________ </w:t>
      </w:r>
    </w:p>
    <w:p w14:paraId="44C47BA3" w14:textId="77777777" w:rsidR="00690F2D" w:rsidRPr="001841D1"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1A052B1C" w14:textId="77777777"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47CC7231" w14:textId="77777777"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40C7ECFD" w14:textId="5353901C" w:rsidR="00690F2D" w:rsidRPr="00F311CC" w:rsidRDefault="00690F2D" w:rsidP="00BB6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r w:rsidRPr="00F311CC">
        <w:rPr>
          <w:b/>
          <w:bCs/>
          <w:sz w:val="22"/>
          <w:szCs w:val="22"/>
        </w:rPr>
        <w:t xml:space="preserve">TO BE RECORDED IN THE </w:t>
      </w:r>
      <w:r w:rsidRPr="00F311CC">
        <w:rPr>
          <w:b/>
          <w:bCs/>
          <w:noProof/>
          <w:sz w:val="22"/>
          <w:szCs w:val="22"/>
        </w:rPr>
        <w:t>TOWN</w:t>
      </w:r>
      <w:r w:rsidRPr="00F311CC">
        <w:rPr>
          <w:b/>
          <w:bCs/>
          <w:sz w:val="22"/>
          <w:szCs w:val="22"/>
        </w:rPr>
        <w:t xml:space="preserve"> LAND EVIDENCE RECORDS:</w:t>
      </w:r>
    </w:p>
    <w:p w14:paraId="4FC14506" w14:textId="77777777" w:rsidR="00690F2D" w:rsidRDefault="00690F2D" w:rsidP="00BB6F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F0000"/>
        </w:rPr>
      </w:pPr>
    </w:p>
    <w:p w14:paraId="770492B8" w14:textId="77777777" w:rsidR="00690F2D"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FF0000"/>
        </w:rPr>
      </w:pPr>
    </w:p>
    <w:p w14:paraId="0EA70719" w14:textId="6A413578" w:rsidR="00690F2D" w:rsidRPr="00690F2D"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rPr>
      </w:pPr>
      <w:r w:rsidRPr="00690F2D">
        <w:rPr>
          <w:b/>
          <w:bCs/>
        </w:rPr>
        <w:t>ATTACHMENT A - PROJECT BOUNDARY PLAN</w:t>
      </w:r>
    </w:p>
    <w:p w14:paraId="38C81157" w14:textId="77777777" w:rsidR="00690F2D" w:rsidRPr="00E24BAE"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33B65AC6" w14:textId="77777777"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noProof/>
          <w:sz w:val="22"/>
          <w:szCs w:val="22"/>
        </w:rPr>
      </w:pPr>
      <w:r>
        <w:rPr>
          <w:noProof/>
          <w:sz w:val="22"/>
          <w:szCs w:val="22"/>
        </w:rPr>
        <w:t>Name of Project/Site</w:t>
      </w:r>
    </w:p>
    <w:p w14:paraId="75C52D6D" w14:textId="77777777" w:rsidR="002B5B3F" w:rsidRPr="001841D1"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r>
        <w:rPr>
          <w:noProof/>
          <w:sz w:val="22"/>
          <w:szCs w:val="22"/>
        </w:rPr>
        <w:t>Location /street address/municipality</w:t>
      </w:r>
    </w:p>
    <w:p w14:paraId="286CA416" w14:textId="77777777" w:rsidR="002B5B3F" w:rsidRPr="001841D1"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r w:rsidRPr="001841D1">
        <w:rPr>
          <w:noProof/>
          <w:sz w:val="22"/>
          <w:szCs w:val="22"/>
        </w:rPr>
        <w:t xml:space="preserve">Map </w:t>
      </w:r>
      <w:r>
        <w:rPr>
          <w:noProof/>
          <w:sz w:val="22"/>
          <w:szCs w:val="22"/>
        </w:rPr>
        <w:t>__</w:t>
      </w:r>
      <w:r w:rsidRPr="001841D1">
        <w:rPr>
          <w:noProof/>
          <w:sz w:val="22"/>
          <w:szCs w:val="22"/>
        </w:rPr>
        <w:t xml:space="preserve">/Lot </w:t>
      </w:r>
      <w:r>
        <w:rPr>
          <w:noProof/>
          <w:sz w:val="22"/>
          <w:szCs w:val="22"/>
        </w:rPr>
        <w:t>___</w:t>
      </w:r>
    </w:p>
    <w:p w14:paraId="6ADFB2A3" w14:textId="364958BF" w:rsidR="002B5B3F" w:rsidRPr="001841D1"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rPr>
      </w:pPr>
      <w:r w:rsidRPr="001841D1">
        <w:rPr>
          <w:sz w:val="22"/>
          <w:szCs w:val="22"/>
        </w:rPr>
        <w:t>(</w:t>
      </w:r>
      <w:r>
        <w:rPr>
          <w:noProof/>
          <w:sz w:val="22"/>
          <w:szCs w:val="22"/>
        </w:rPr>
        <w:t>LWCF File # 44 - 00____</w:t>
      </w:r>
      <w:r w:rsidRPr="001841D1">
        <w:rPr>
          <w:sz w:val="22"/>
          <w:szCs w:val="22"/>
        </w:rPr>
        <w:t>)</w:t>
      </w:r>
    </w:p>
    <w:p w14:paraId="29DFD2BB" w14:textId="0FEC2AB0" w:rsidR="00690F2D"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134BF7FC" w14:textId="6475365E" w:rsidR="00690F2D" w:rsidRDefault="00690F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7FB39A59" w14:textId="2F2A3C38" w:rsidR="00690F2D" w:rsidRDefault="00690F2D"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0254EE3D" w14:textId="0F444EFD"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4A96F590" w14:textId="1C5761E4"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5F5333BB" w14:textId="15F466DA"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5C1A6B79" w14:textId="7C99D639"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34BC3DAC" w14:textId="3496B7CB"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1515A517" w14:textId="7A6B1BA0" w:rsidR="002B5B3F" w:rsidRDefault="002B5B3F" w:rsidP="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7A0FB2C5" w14:textId="77777777" w:rsidR="002B5B3F" w:rsidRDefault="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p>
    <w:p w14:paraId="1DC8118E" w14:textId="722E6179" w:rsidR="00690F2D" w:rsidRDefault="002B5B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rPr>
          <w:noProof/>
        </w:rPr>
        <w:t>Insert aerial or other info clearly showing protected parcel(s)</w:t>
      </w:r>
    </w:p>
    <w:sectPr w:rsidR="00690F2D" w:rsidSect="00BB6F7F">
      <w:pgSz w:w="12240" w:h="15840"/>
      <w:pgMar w:top="1296"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t7Q0NTI0NDc1NTBV0lEKTi0uzszPAykwrAUASkgnsCwAAAA="/>
  </w:docVars>
  <w:rsids>
    <w:rsidRoot w:val="00690F2D"/>
    <w:rsid w:val="00233448"/>
    <w:rsid w:val="002B5B3F"/>
    <w:rsid w:val="00690F2D"/>
    <w:rsid w:val="00A633D0"/>
    <w:rsid w:val="00BB6F7F"/>
    <w:rsid w:val="00DD7FAD"/>
    <w:rsid w:val="00EE5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77DEA"/>
  <w15:chartTrackingRefBased/>
  <w15:docId w15:val="{8CE3BE14-2CA6-488E-AF55-7C0E5AECE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B3F"/>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462</Characters>
  <Application>Microsoft Office Word</Application>
  <DocSecurity>4</DocSecurity>
  <Lines>20</Lines>
  <Paragraphs>5</Paragraphs>
  <ScaleCrop>false</ScaleCrop>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reavy, Lisa (DEM)</dc:creator>
  <cp:keywords/>
  <dc:description/>
  <cp:lastModifiedBy>Lynch, Emily (DEM)</cp:lastModifiedBy>
  <cp:revision>2</cp:revision>
  <dcterms:created xsi:type="dcterms:W3CDTF">2022-02-18T17:46:00Z</dcterms:created>
  <dcterms:modified xsi:type="dcterms:W3CDTF">2022-02-18T17:46:00Z</dcterms:modified>
</cp:coreProperties>
</file>